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CCD0E" w14:textId="3602A46A" w:rsidR="000D325C" w:rsidRDefault="005A24A4">
      <w:r>
        <w:rPr>
          <w:rFonts w:hint="eastAsia"/>
        </w:rPr>
        <w:t>今日做题情况：33/36</w:t>
      </w:r>
    </w:p>
    <w:p w14:paraId="40AEDFC2" w14:textId="3302193E" w:rsidR="005A24A4" w:rsidRDefault="005A24A4">
      <w:r w:rsidRPr="005A24A4">
        <w:drawing>
          <wp:inline distT="0" distB="0" distL="0" distR="0" wp14:anchorId="28E39317" wp14:editId="6F5BE236">
            <wp:extent cx="5274310" cy="3787775"/>
            <wp:effectExtent l="0" t="0" r="2540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8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F4174" w14:textId="01E11E22" w:rsidR="005A24A4" w:rsidRDefault="005A24A4"/>
    <w:p w14:paraId="344DA072" w14:textId="16A51E00" w:rsidR="005A24A4" w:rsidRDefault="005A24A4">
      <w:r>
        <w:rPr>
          <w:rFonts w:hint="eastAsia"/>
        </w:rPr>
        <w:t>L</w:t>
      </w:r>
      <w:r>
        <w:t>1</w:t>
      </w:r>
    </w:p>
    <w:p w14:paraId="577C979A" w14:textId="27596A6E" w:rsidR="005A24A4" w:rsidRDefault="005A24A4">
      <w:r>
        <w:rPr>
          <w:rFonts w:hint="eastAsia"/>
        </w:rPr>
        <w:t>错题分析：</w:t>
      </w:r>
    </w:p>
    <w:p w14:paraId="2C54CB4A" w14:textId="1DD30C92" w:rsidR="005A24A4" w:rsidRDefault="005A24A4">
      <w:r w:rsidRPr="005A24A4">
        <w:drawing>
          <wp:inline distT="0" distB="0" distL="0" distR="0" wp14:anchorId="4930636A" wp14:editId="60F7CF28">
            <wp:extent cx="4061145" cy="3161982"/>
            <wp:effectExtent l="0" t="0" r="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63701" cy="3163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60B1D" w14:textId="77E008B2" w:rsidR="005A24A4" w:rsidRDefault="005A24A4">
      <w:r>
        <w:rPr>
          <w:rFonts w:hint="eastAsia"/>
        </w:rPr>
        <w:t>错误原因：错的不是很应该，听这题的时候想尝试一下不做笔记，然而注意力逐渐分散了，很多细节没有听到。</w:t>
      </w:r>
    </w:p>
    <w:p w14:paraId="68BA9577" w14:textId="5904D95C" w:rsidR="005A24A4" w:rsidRDefault="005A24A4"/>
    <w:p w14:paraId="2A13842D" w14:textId="49C27F73" w:rsidR="005A24A4" w:rsidRDefault="005A24A4"/>
    <w:p w14:paraId="45A03518" w14:textId="5AB3FDD3" w:rsidR="005A24A4" w:rsidRDefault="005A24A4">
      <w:r w:rsidRPr="005A24A4">
        <w:lastRenderedPageBreak/>
        <w:drawing>
          <wp:inline distT="0" distB="0" distL="0" distR="0" wp14:anchorId="5E7B265A" wp14:editId="486B62A4">
            <wp:extent cx="4178175" cy="3371845"/>
            <wp:effectExtent l="0" t="0" r="0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89749" cy="3381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D7619" w14:textId="4A6CD68F" w:rsidR="005A24A4" w:rsidRDefault="005A24A4">
      <w:r>
        <w:rPr>
          <w:rFonts w:hint="eastAsia"/>
        </w:rPr>
        <w:t>错误原因：文章中听到了一个p</w:t>
      </w:r>
      <w:r>
        <w:t>rop</w:t>
      </w:r>
      <w:r>
        <w:rPr>
          <w:rFonts w:hint="eastAsia"/>
        </w:rPr>
        <w:t>，以为和这个有关，实际上不是。</w:t>
      </w:r>
    </w:p>
    <w:p w14:paraId="4C700065" w14:textId="7FCBF15D" w:rsidR="005A24A4" w:rsidRDefault="005A24A4"/>
    <w:p w14:paraId="4DF77259" w14:textId="768052F6" w:rsidR="005A24A4" w:rsidRDefault="005A24A4">
      <w:r>
        <w:rPr>
          <w:rFonts w:hint="eastAsia"/>
        </w:rPr>
        <w:t>生词：</w:t>
      </w:r>
    </w:p>
    <w:p w14:paraId="33FBA4A6" w14:textId="2EDBE4F0" w:rsidR="005A24A4" w:rsidRDefault="005A24A4">
      <w:r w:rsidRPr="005A24A4">
        <w:drawing>
          <wp:inline distT="0" distB="0" distL="0" distR="0" wp14:anchorId="72C8237B" wp14:editId="66498E10">
            <wp:extent cx="5274310" cy="33274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A9EF5" w14:textId="7FC6B585" w:rsidR="005A24A4" w:rsidRDefault="005A24A4"/>
    <w:p w14:paraId="052EB511" w14:textId="4CC763E6" w:rsidR="005A24A4" w:rsidRDefault="002A3CFA">
      <w:r>
        <w:t>L2</w:t>
      </w:r>
    </w:p>
    <w:p w14:paraId="18504314" w14:textId="5A2A058B" w:rsidR="002A3CFA" w:rsidRDefault="002A3CFA"/>
    <w:p w14:paraId="192396F1" w14:textId="2F4FAC0C" w:rsidR="002A3CFA" w:rsidRDefault="002A3CFA">
      <w:r>
        <w:rPr>
          <w:rFonts w:hint="eastAsia"/>
        </w:rPr>
        <w:t>无错题</w:t>
      </w:r>
    </w:p>
    <w:p w14:paraId="1E880BB9" w14:textId="1DFD6827" w:rsidR="002A3CFA" w:rsidRDefault="002A3CFA">
      <w:r>
        <w:rPr>
          <w:rFonts w:hint="eastAsia"/>
        </w:rPr>
        <w:t>生词：</w:t>
      </w:r>
    </w:p>
    <w:p w14:paraId="1D915F7C" w14:textId="3FC2325E" w:rsidR="002A3CFA" w:rsidRDefault="002A3CFA">
      <w:r w:rsidRPr="002A3CFA">
        <w:drawing>
          <wp:inline distT="0" distB="0" distL="0" distR="0" wp14:anchorId="095CD469" wp14:editId="412EE98A">
            <wp:extent cx="5274310" cy="600075"/>
            <wp:effectExtent l="0" t="0" r="2540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314D2" w14:textId="242744DD" w:rsidR="002A3CFA" w:rsidRDefault="002A3CFA"/>
    <w:p w14:paraId="1189A78F" w14:textId="1199DD57" w:rsidR="002A3CFA" w:rsidRDefault="002A3CFA">
      <w:r>
        <w:rPr>
          <w:rFonts w:hint="eastAsia"/>
        </w:rPr>
        <w:t>L3</w:t>
      </w:r>
    </w:p>
    <w:p w14:paraId="56CD0DF3" w14:textId="139CF7B9" w:rsidR="002A3CFA" w:rsidRDefault="002A3CFA"/>
    <w:p w14:paraId="07D842E3" w14:textId="4AC7470D" w:rsidR="002A3CFA" w:rsidRDefault="002A3CFA">
      <w:r>
        <w:rPr>
          <w:rFonts w:hint="eastAsia"/>
        </w:rPr>
        <w:t>无错题</w:t>
      </w:r>
    </w:p>
    <w:p w14:paraId="59FD9A68" w14:textId="293B9B38" w:rsidR="002A3CFA" w:rsidRDefault="002A3CFA">
      <w:r>
        <w:rPr>
          <w:rFonts w:hint="eastAsia"/>
        </w:rPr>
        <w:t>无生词</w:t>
      </w:r>
    </w:p>
    <w:p w14:paraId="6EBE6924" w14:textId="19D473F4" w:rsidR="002A3CFA" w:rsidRDefault="002A3CFA"/>
    <w:p w14:paraId="06712472" w14:textId="6133CEE9" w:rsidR="002A3CFA" w:rsidRDefault="002A3CFA">
      <w:r>
        <w:rPr>
          <w:rFonts w:hint="eastAsia"/>
        </w:rPr>
        <w:t>L</w:t>
      </w:r>
      <w:r>
        <w:t>4</w:t>
      </w:r>
      <w:r>
        <w:rPr>
          <w:rFonts w:hint="eastAsia"/>
        </w:rPr>
        <w:t>：</w:t>
      </w:r>
    </w:p>
    <w:p w14:paraId="1B959E28" w14:textId="734A8684" w:rsidR="002A3CFA" w:rsidRDefault="002A3CFA">
      <w:pPr>
        <w:rPr>
          <w:rFonts w:hint="eastAsia"/>
        </w:rPr>
      </w:pPr>
      <w:r w:rsidRPr="002A3CFA">
        <w:lastRenderedPageBreak/>
        <w:drawing>
          <wp:inline distT="0" distB="0" distL="0" distR="0" wp14:anchorId="0D176500" wp14:editId="72BDD642">
            <wp:extent cx="5274310" cy="373888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3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B14DC" w14:textId="23468D03" w:rsidR="002A3CFA" w:rsidRDefault="002A3CFA">
      <w:r w:rsidRPr="002A3CFA">
        <w:rPr>
          <w:rFonts w:hint="eastAsia"/>
          <w:highlight w:val="yellow"/>
        </w:rPr>
        <w:t>错误原因：这题我很有疑问。首先原文中并没有直接提及这个展览给收藏增加了名气，而且后文中也说到有很多人还不了解这个收藏，除了历史系的学生，所以我不明白这道题为啥选B。当然我知道A是错的，原文中吗没有出现17周年。</w:t>
      </w:r>
    </w:p>
    <w:p w14:paraId="649C6602" w14:textId="5F024439" w:rsidR="002A3CFA" w:rsidRDefault="002A3CFA"/>
    <w:p w14:paraId="75003551" w14:textId="19AC996E" w:rsidR="002A3CFA" w:rsidRDefault="002A3CFA">
      <w:r w:rsidRPr="002A3CFA">
        <w:rPr>
          <w:rFonts w:hint="eastAsia"/>
        </w:rPr>
        <w:t>L</w:t>
      </w:r>
      <w:r>
        <w:t>5</w:t>
      </w:r>
    </w:p>
    <w:p w14:paraId="0D86D885" w14:textId="092D2BB4" w:rsidR="002A3CFA" w:rsidRDefault="002A3CFA"/>
    <w:p w14:paraId="24F25383" w14:textId="098863F2" w:rsidR="002A3CFA" w:rsidRDefault="002A3CFA">
      <w:r>
        <w:rPr>
          <w:rFonts w:hint="eastAsia"/>
        </w:rPr>
        <w:t>无错题</w:t>
      </w:r>
    </w:p>
    <w:p w14:paraId="506EE83F" w14:textId="4A11FDC9" w:rsidR="002A3CFA" w:rsidRDefault="002A3CFA">
      <w:r>
        <w:rPr>
          <w:rFonts w:hint="eastAsia"/>
        </w:rPr>
        <w:t>无生词</w:t>
      </w:r>
    </w:p>
    <w:p w14:paraId="2F41D3D9" w14:textId="0B68FEC8" w:rsidR="002A3CFA" w:rsidRDefault="002A3CFA"/>
    <w:p w14:paraId="5602F50E" w14:textId="7C0CBE2B" w:rsidR="002A3CFA" w:rsidRDefault="002A3CFA">
      <w:r>
        <w:rPr>
          <w:rFonts w:hint="eastAsia"/>
        </w:rPr>
        <w:t>L</w:t>
      </w:r>
      <w:r>
        <w:t>6</w:t>
      </w:r>
    </w:p>
    <w:p w14:paraId="0FE879DA" w14:textId="649747FB" w:rsidR="002A3CFA" w:rsidRDefault="002A3CFA"/>
    <w:p w14:paraId="1AB15355" w14:textId="5C31AB8D" w:rsidR="002A3CFA" w:rsidRDefault="002A3CFA">
      <w:r>
        <w:rPr>
          <w:rFonts w:hint="eastAsia"/>
        </w:rPr>
        <w:t>无错题</w:t>
      </w:r>
    </w:p>
    <w:p w14:paraId="788F2A78" w14:textId="0CB6D509" w:rsidR="002A3CFA" w:rsidRDefault="002A3CFA">
      <w:r>
        <w:rPr>
          <w:rFonts w:hint="eastAsia"/>
        </w:rPr>
        <w:t>生词：</w:t>
      </w:r>
    </w:p>
    <w:p w14:paraId="5D1765CD" w14:textId="3966CF7A" w:rsidR="002A3CFA" w:rsidRDefault="002A3CFA">
      <w:pPr>
        <w:rPr>
          <w:rFonts w:hint="eastAsia"/>
        </w:rPr>
      </w:pPr>
      <w:r w:rsidRPr="002A3CFA">
        <w:drawing>
          <wp:inline distT="0" distB="0" distL="0" distR="0" wp14:anchorId="38324760" wp14:editId="0FB76826">
            <wp:extent cx="5274310" cy="643890"/>
            <wp:effectExtent l="0" t="0" r="2540" b="381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4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A3CF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0MLQ0szA0MDYzt7RQ0lEKTi0uzszPAykwrAUAPb2QoCwAAAA="/>
  </w:docVars>
  <w:rsids>
    <w:rsidRoot w:val="00220174"/>
    <w:rsid w:val="000D325C"/>
    <w:rsid w:val="00220174"/>
    <w:rsid w:val="002A3CFA"/>
    <w:rsid w:val="005A2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DAEB4"/>
  <w15:chartTrackingRefBased/>
  <w15:docId w15:val="{394CBD9D-B892-47E3-8D82-BC20E2635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43</Words>
  <Characters>247</Characters>
  <Application>Microsoft Office Word</Application>
  <DocSecurity>0</DocSecurity>
  <Lines>2</Lines>
  <Paragraphs>1</Paragraphs>
  <ScaleCrop>false</ScaleCrop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2</cp:revision>
  <dcterms:created xsi:type="dcterms:W3CDTF">2021-07-31T05:12:00Z</dcterms:created>
  <dcterms:modified xsi:type="dcterms:W3CDTF">2021-07-31T05:39:00Z</dcterms:modified>
</cp:coreProperties>
</file>